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8A2816" w14:textId="77777777" w:rsidR="00705340" w:rsidRPr="00A87B11" w:rsidRDefault="000A1DFA">
      <w:pPr>
        <w:spacing w:line="720" w:lineRule="auto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>附件1：</w:t>
      </w:r>
    </w:p>
    <w:p w14:paraId="4EFDD5F1" w14:textId="77777777" w:rsidR="00E5684F" w:rsidRDefault="000A1DFA">
      <w:pPr>
        <w:spacing w:line="360" w:lineRule="auto"/>
        <w:jc w:val="center"/>
        <w:rPr>
          <w:rFonts w:ascii="方正小标宋简体" w:eastAsia="方正小标宋简体" w:hint="eastAsia"/>
          <w:b/>
          <w:bCs/>
          <w:sz w:val="44"/>
          <w:szCs w:val="44"/>
          <w:lang w:bidi="th-TH"/>
        </w:rPr>
      </w:pP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山东理工大学</w:t>
      </w:r>
    </w:p>
    <w:p w14:paraId="5A63CC34" w14:textId="1608D26B" w:rsidR="00705340" w:rsidRPr="00E5684F" w:rsidRDefault="000A1DFA" w:rsidP="00E5684F">
      <w:pPr>
        <w:spacing w:line="360" w:lineRule="auto"/>
        <w:jc w:val="center"/>
        <w:rPr>
          <w:rFonts w:ascii="方正小标宋简体" w:eastAsia="方正小标宋简体" w:hint="eastAsia"/>
          <w:b/>
          <w:bCs/>
          <w:sz w:val="44"/>
          <w:szCs w:val="44"/>
          <w:lang w:bidi="th-TH"/>
        </w:rPr>
      </w:pP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第</w:t>
      </w:r>
      <w:r w:rsidR="00A52CAF" w:rsidRPr="00E5684F">
        <w:rPr>
          <w:rFonts w:ascii="方正小标宋简体" w:eastAsia="方正小标宋简体" w:hint="eastAsia"/>
          <w:b/>
          <w:bCs/>
          <w:sz w:val="44"/>
          <w:szCs w:val="44"/>
          <w:lang w:val="en-US" w:bidi="th-TH"/>
        </w:rPr>
        <w:t>十</w:t>
      </w:r>
      <w:r w:rsidR="00F57282" w:rsidRPr="00E5684F">
        <w:rPr>
          <w:rFonts w:ascii="方正小标宋简体" w:eastAsia="方正小标宋简体" w:hint="eastAsia"/>
          <w:b/>
          <w:bCs/>
          <w:sz w:val="44"/>
          <w:szCs w:val="44"/>
          <w:lang w:val="en-US" w:bidi="th-TH"/>
        </w:rPr>
        <w:t>一</w:t>
      </w:r>
      <w:r w:rsidRPr="00E5684F">
        <w:rPr>
          <w:rFonts w:ascii="方正小标宋简体" w:eastAsia="方正小标宋简体" w:hint="eastAsia"/>
          <w:b/>
          <w:bCs/>
          <w:sz w:val="44"/>
          <w:szCs w:val="44"/>
          <w:lang w:bidi="th-TH"/>
        </w:rPr>
        <w:t>届大学生材料创新设计大赛项目申报书</w:t>
      </w:r>
    </w:p>
    <w:p w14:paraId="419DD2A3" w14:textId="77777777" w:rsidR="00705340" w:rsidRPr="00286035" w:rsidRDefault="00705340">
      <w:pPr>
        <w:rPr>
          <w:rFonts w:ascii="仿宋_GB2312" w:eastAsia="仿宋_GB2312" w:hAnsi="Times New Roman"/>
          <w:bCs/>
          <w:sz w:val="32"/>
          <w:szCs w:val="30"/>
        </w:rPr>
      </w:pPr>
    </w:p>
    <w:p w14:paraId="5EA698B2" w14:textId="77777777" w:rsidR="00705340" w:rsidRDefault="00705340">
      <w:pPr>
        <w:widowControl/>
        <w:rPr>
          <w:rFonts w:hint="eastAsia"/>
        </w:rPr>
      </w:pPr>
    </w:p>
    <w:p w14:paraId="2AC091BC" w14:textId="77777777" w:rsidR="00286035" w:rsidRDefault="00286035">
      <w:pPr>
        <w:widowControl/>
        <w:rPr>
          <w:rFonts w:hint="eastAsia"/>
        </w:rPr>
      </w:pPr>
      <w:bookmarkStart w:id="0" w:name="_GoBack"/>
      <w:bookmarkEnd w:id="0"/>
    </w:p>
    <w:p w14:paraId="2C5D542C" w14:textId="77777777" w:rsidR="00286035" w:rsidRPr="00A87B11" w:rsidRDefault="00286035">
      <w:pPr>
        <w:widowControl/>
      </w:pPr>
    </w:p>
    <w:p w14:paraId="383CCA91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学院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0F33F7B8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队伍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57B2F58E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项目名称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07832CC5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u w:val="single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指导老师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</w:t>
      </w:r>
      <w:r w:rsidRPr="00A87B11">
        <w:rPr>
          <w:rFonts w:ascii="仿宋_GB2312" w:eastAsia="仿宋_GB2312"/>
          <w:sz w:val="32"/>
          <w:szCs w:val="32"/>
          <w:u w:val="single"/>
          <w:lang w:bidi="th-TH"/>
        </w:rPr>
        <w:t xml:space="preserve">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</w:t>
      </w:r>
    </w:p>
    <w:p w14:paraId="4E592F6C" w14:textId="77777777" w:rsidR="00705340" w:rsidRPr="00A87B11" w:rsidRDefault="000A1DFA">
      <w:pPr>
        <w:spacing w:line="720" w:lineRule="auto"/>
        <w:ind w:firstLineChars="400" w:firstLine="1280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 xml:space="preserve">填写日期 </w:t>
      </w:r>
      <w:r w:rsidRPr="00A87B11">
        <w:rPr>
          <w:rFonts w:ascii="仿宋_GB2312" w:eastAsia="仿宋_GB2312" w:hint="eastAsia"/>
          <w:sz w:val="32"/>
          <w:szCs w:val="32"/>
          <w:u w:val="single"/>
          <w:lang w:bidi="th-TH"/>
        </w:rPr>
        <w:t xml:space="preserve">                              </w:t>
      </w:r>
    </w:p>
    <w:p w14:paraId="4E7D225E" w14:textId="77777777" w:rsidR="00705340" w:rsidRPr="00A87B11" w:rsidRDefault="00705340">
      <w:pPr>
        <w:spacing w:line="720" w:lineRule="auto"/>
        <w:jc w:val="center"/>
        <w:rPr>
          <w:rFonts w:ascii="仿宋_GB2312" w:eastAsia="仿宋_GB2312"/>
          <w:sz w:val="32"/>
          <w:szCs w:val="32"/>
        </w:rPr>
      </w:pPr>
    </w:p>
    <w:p w14:paraId="319C4BB6" w14:textId="77777777" w:rsidR="00705340" w:rsidRPr="00A87B11" w:rsidRDefault="00705340">
      <w:pPr>
        <w:spacing w:line="720" w:lineRule="auto"/>
        <w:jc w:val="center"/>
        <w:rPr>
          <w:rFonts w:ascii="仿宋_GB2312" w:eastAsia="仿宋_GB2312"/>
          <w:sz w:val="32"/>
          <w:szCs w:val="32"/>
        </w:rPr>
      </w:pPr>
    </w:p>
    <w:p w14:paraId="1144DABD" w14:textId="291186DF" w:rsidR="00705340" w:rsidRPr="00F57282" w:rsidRDefault="000A1DFA" w:rsidP="00F57282">
      <w:pPr>
        <w:spacing w:line="540" w:lineRule="exact"/>
        <w:jc w:val="center"/>
        <w:rPr>
          <w:rFonts w:ascii="仿宋_GB2312" w:eastAsia="仿宋_GB2312"/>
          <w:sz w:val="32"/>
          <w:szCs w:val="32"/>
          <w:lang w:bidi="th-TH"/>
        </w:rPr>
      </w:pPr>
      <w:r w:rsidRPr="00A87B11">
        <w:rPr>
          <w:rFonts w:ascii="仿宋_GB2312" w:eastAsia="仿宋_GB2312" w:hint="eastAsia"/>
          <w:sz w:val="32"/>
          <w:szCs w:val="32"/>
          <w:lang w:bidi="th-TH"/>
        </w:rPr>
        <w:t>二</w:t>
      </w:r>
      <w:r w:rsidRPr="00A87B11">
        <w:rPr>
          <w:rFonts w:hint="eastAsia"/>
          <w:sz w:val="32"/>
          <w:szCs w:val="32"/>
          <w:lang w:bidi="th-TH"/>
        </w:rPr>
        <w:t>〇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二</w:t>
      </w:r>
      <w:r w:rsidR="00F57282">
        <w:rPr>
          <w:rFonts w:ascii="仿宋_GB2312" w:eastAsia="仿宋_GB2312" w:hint="eastAsia"/>
          <w:sz w:val="32"/>
          <w:szCs w:val="32"/>
          <w:lang w:val="en-US" w:bidi="th-TH"/>
        </w:rPr>
        <w:t>三</w:t>
      </w:r>
      <w:r w:rsidRPr="00A87B11">
        <w:rPr>
          <w:rFonts w:ascii="仿宋_GB2312" w:eastAsia="仿宋_GB2312" w:hint="eastAsia"/>
          <w:sz w:val="32"/>
          <w:szCs w:val="32"/>
          <w:lang w:bidi="th-TH"/>
        </w:rPr>
        <w:t>年</w:t>
      </w:r>
      <w:r w:rsidRPr="00A87B11">
        <w:rPr>
          <w:rFonts w:ascii="仿宋_GB2312" w:eastAsia="仿宋_GB2312"/>
          <w:b/>
          <w:sz w:val="36"/>
          <w:szCs w:val="36"/>
        </w:rPr>
        <w:br w:type="page"/>
      </w:r>
      <w:r w:rsidRPr="00A87B11">
        <w:rPr>
          <w:rFonts w:ascii="仿宋_GB2312" w:eastAsia="仿宋_GB2312" w:hint="eastAsia"/>
          <w:b/>
          <w:sz w:val="36"/>
          <w:szCs w:val="36"/>
        </w:rPr>
        <w:lastRenderedPageBreak/>
        <w:t>填 写 须 知</w:t>
      </w:r>
    </w:p>
    <w:p w14:paraId="19884314" w14:textId="77777777" w:rsidR="00705340" w:rsidRPr="00A87B11" w:rsidRDefault="00705340">
      <w:pPr>
        <w:jc w:val="center"/>
        <w:rPr>
          <w:rFonts w:ascii="仿宋_GB2312" w:eastAsia="仿宋_GB2312" w:hAnsi="Times New Roman"/>
          <w:b/>
          <w:bCs/>
          <w:sz w:val="36"/>
          <w:szCs w:val="20"/>
        </w:rPr>
      </w:pPr>
    </w:p>
    <w:p w14:paraId="1B821582" w14:textId="5A28CF88" w:rsidR="00705340" w:rsidRPr="00A87B11" w:rsidRDefault="000A1DFA" w:rsidP="00A87B11">
      <w:pPr>
        <w:spacing w:line="360" w:lineRule="auto"/>
        <w:ind w:left="640" w:right="5" w:hangingChars="200" w:hanging="640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一、山东理工大学第</w:t>
      </w:r>
      <w:r w:rsidR="00051BA0" w:rsidRPr="00A87B11">
        <w:rPr>
          <w:rFonts w:ascii="仿宋_GB2312" w:eastAsia="仿宋_GB2312" w:hint="eastAsia"/>
          <w:sz w:val="32"/>
          <w:szCs w:val="32"/>
          <w:lang w:val="en-US"/>
        </w:rPr>
        <w:t>十</w:t>
      </w:r>
      <w:r w:rsidR="00F57282">
        <w:rPr>
          <w:rFonts w:ascii="仿宋_GB2312" w:eastAsia="仿宋_GB2312" w:hint="eastAsia"/>
          <w:sz w:val="32"/>
          <w:szCs w:val="32"/>
          <w:lang w:val="en-US"/>
        </w:rPr>
        <w:t>一</w:t>
      </w:r>
      <w:r w:rsidRPr="00A87B11">
        <w:rPr>
          <w:rFonts w:ascii="仿宋_GB2312" w:eastAsia="仿宋_GB2312" w:hint="eastAsia"/>
          <w:sz w:val="32"/>
          <w:szCs w:val="32"/>
        </w:rPr>
        <w:t>届大学生材料创新设计大赛</w:t>
      </w:r>
      <w:r w:rsidR="00286035">
        <w:rPr>
          <w:rFonts w:ascii="仿宋_GB2312" w:eastAsia="仿宋_GB2312" w:hint="eastAsia"/>
          <w:sz w:val="32"/>
          <w:szCs w:val="32"/>
        </w:rPr>
        <w:t>项目</w:t>
      </w:r>
      <w:r w:rsidRPr="00A87B11">
        <w:rPr>
          <w:rFonts w:ascii="仿宋_GB2312" w:eastAsia="仿宋_GB2312" w:hint="eastAsia"/>
          <w:sz w:val="32"/>
          <w:szCs w:val="32"/>
        </w:rPr>
        <w:t>申报书请按顺序逐项填写，填写内容必须实事求是，表达明确严谨。空缺项要填“无”。</w:t>
      </w:r>
    </w:p>
    <w:p w14:paraId="687FDB64" w14:textId="77777777" w:rsidR="00705340" w:rsidRPr="00A87B11" w:rsidRDefault="000A1DFA" w:rsidP="00A87B11">
      <w:pPr>
        <w:numPr>
          <w:ilvl w:val="0"/>
          <w:numId w:val="1"/>
        </w:numPr>
        <w:spacing w:line="360" w:lineRule="auto"/>
        <w:ind w:right="5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 xml:space="preserve">格式要求：表格中的字体均为小四号仿宋体，1.5倍行距。 </w:t>
      </w:r>
    </w:p>
    <w:p w14:paraId="0C1069E4" w14:textId="51BCA02E" w:rsidR="00705340" w:rsidRPr="00A87B11" w:rsidRDefault="000A1DFA" w:rsidP="00A87B11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申报书电子版于规定时间</w:t>
      </w:r>
      <w:hyperlink r:id="rId9" w:history="1">
        <w:r w:rsidRPr="00A87B11">
          <w:rPr>
            <w:rFonts w:ascii="仿宋_GB2312" w:eastAsia="仿宋_GB2312" w:hint="eastAsia"/>
            <w:sz w:val="32"/>
            <w:szCs w:val="32"/>
          </w:rPr>
          <w:t>发送到</w:t>
        </w:r>
        <w:r w:rsidR="00286035" w:rsidRPr="004C4E2B">
          <w:rPr>
            <w:rFonts w:ascii="仿宋" w:eastAsia="仿宋" w:hAnsi="仿宋"/>
            <w:sz w:val="32"/>
          </w:rPr>
          <w:t>clxyxka2021@163.com</w:t>
        </w:r>
      </w:hyperlink>
      <w:r w:rsidRPr="00A87B11">
        <w:rPr>
          <w:rFonts w:ascii="仿宋_GB2312" w:eastAsia="仿宋_GB2312" w:hint="eastAsia"/>
          <w:sz w:val="32"/>
          <w:szCs w:val="32"/>
        </w:rPr>
        <w:t>，纸质版一式一份交至西校区13号教学楼120室。</w:t>
      </w:r>
    </w:p>
    <w:p w14:paraId="6CBB0C25" w14:textId="77777777" w:rsidR="00705340" w:rsidRPr="00A87B11" w:rsidRDefault="000A1DFA" w:rsidP="00A87B11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文件名称统一为：学院+队名+申报书（例如：材料+A队+申报书）。</w:t>
      </w:r>
    </w:p>
    <w:p w14:paraId="5ECDC9BF" w14:textId="339F48E1" w:rsidR="00705340" w:rsidRPr="00A87B11" w:rsidRDefault="000A1DFA" w:rsidP="00A87B11">
      <w:pPr>
        <w:numPr>
          <w:ilvl w:val="0"/>
          <w:numId w:val="1"/>
        </w:numPr>
        <w:spacing w:line="360" w:lineRule="auto"/>
        <w:rPr>
          <w:rFonts w:ascii="仿宋_GB2312" w:eastAsia="仿宋_GB2312"/>
          <w:sz w:val="32"/>
          <w:szCs w:val="32"/>
        </w:rPr>
      </w:pPr>
      <w:r w:rsidRPr="00A87B11">
        <w:rPr>
          <w:rFonts w:ascii="仿宋_GB2312" w:eastAsia="仿宋_GB2312" w:hint="eastAsia"/>
          <w:sz w:val="32"/>
          <w:szCs w:val="32"/>
        </w:rPr>
        <w:t>申报过程有不明事宜，请与大赛组委会联系：</w:t>
      </w:r>
    </w:p>
    <w:p w14:paraId="76E0340C" w14:textId="33D84560" w:rsidR="00705340" w:rsidRPr="00A87B11" w:rsidRDefault="00F57282" w:rsidP="00A87B11">
      <w:pPr>
        <w:spacing w:line="360" w:lineRule="auto"/>
        <w:ind w:firstLineChars="225" w:firstLine="72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丁</w:t>
      </w:r>
      <w:r w:rsidR="001B4D8A">
        <w:rPr>
          <w:rFonts w:ascii="仿宋_GB2312" w:eastAsia="仿宋_GB2312" w:hint="eastAsia"/>
          <w:sz w:val="32"/>
          <w:szCs w:val="32"/>
        </w:rPr>
        <w:t>同学</w:t>
      </w:r>
      <w:r w:rsidR="007F3B92" w:rsidRPr="00A87B11">
        <w:rPr>
          <w:rFonts w:ascii="仿宋_GB2312" w:eastAsia="仿宋_GB2312" w:hint="eastAsia"/>
          <w:sz w:val="32"/>
          <w:szCs w:val="32"/>
        </w:rPr>
        <w:t xml:space="preserve"> </w:t>
      </w:r>
      <w:r>
        <w:rPr>
          <w:rFonts w:ascii="仿宋_GB2312" w:eastAsia="仿宋_GB2312"/>
          <w:sz w:val="32"/>
          <w:szCs w:val="32"/>
        </w:rPr>
        <w:t>1542164876</w:t>
      </w:r>
    </w:p>
    <w:p w14:paraId="1239A8EC" w14:textId="77777777" w:rsidR="00705340" w:rsidRPr="00A87B11" w:rsidRDefault="00705340" w:rsidP="00A87B11">
      <w:pPr>
        <w:spacing w:line="360" w:lineRule="auto"/>
        <w:ind w:right="226"/>
        <w:rPr>
          <w:rFonts w:ascii="仿宋_GB2312" w:eastAsia="仿宋_GB2312"/>
          <w:sz w:val="32"/>
          <w:szCs w:val="32"/>
        </w:rPr>
      </w:pPr>
    </w:p>
    <w:p w14:paraId="49122340" w14:textId="77777777" w:rsidR="00705340" w:rsidRPr="00A87B11" w:rsidRDefault="00705340">
      <w:pPr>
        <w:spacing w:line="400" w:lineRule="atLeast"/>
        <w:ind w:right="226"/>
        <w:rPr>
          <w:rFonts w:ascii="仿宋_GB2312" w:eastAsia="仿宋_GB2312"/>
          <w:sz w:val="32"/>
          <w:szCs w:val="32"/>
        </w:rPr>
      </w:pPr>
    </w:p>
    <w:p w14:paraId="57DF2CF5" w14:textId="77777777" w:rsidR="00705340" w:rsidRPr="00A87B11" w:rsidRDefault="000A1DFA">
      <w:pPr>
        <w:spacing w:line="540" w:lineRule="exact"/>
        <w:rPr>
          <w:rFonts w:ascii="仿宋_GB2312" w:eastAsia="仿宋_GB2312"/>
          <w:sz w:val="28"/>
          <w:szCs w:val="28"/>
          <w:lang w:bidi="th-TH"/>
        </w:rPr>
      </w:pPr>
      <w:r w:rsidRPr="00A87B11">
        <w:rPr>
          <w:rFonts w:ascii="仿宋_GB2312" w:eastAsia="仿宋_GB2312"/>
          <w:sz w:val="28"/>
          <w:szCs w:val="28"/>
          <w:lang w:bidi="th-TH"/>
        </w:rPr>
        <w:br w:type="page"/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6"/>
        <w:gridCol w:w="898"/>
        <w:gridCol w:w="733"/>
        <w:gridCol w:w="1383"/>
        <w:gridCol w:w="709"/>
        <w:gridCol w:w="1108"/>
        <w:gridCol w:w="28"/>
        <w:gridCol w:w="678"/>
        <w:gridCol w:w="31"/>
        <w:gridCol w:w="996"/>
        <w:gridCol w:w="998"/>
        <w:gridCol w:w="1134"/>
      </w:tblGrid>
      <w:tr w:rsidR="00A87B11" w:rsidRPr="00A87B11" w14:paraId="67FEEAD2" w14:textId="77777777">
        <w:trPr>
          <w:trHeight w:val="466"/>
        </w:trPr>
        <w:tc>
          <w:tcPr>
            <w:tcW w:w="556" w:type="dxa"/>
            <w:vMerge w:val="restart"/>
            <w:tcBorders>
              <w:right w:val="single" w:sz="4" w:space="0" w:color="auto"/>
            </w:tcBorders>
            <w:vAlign w:val="center"/>
          </w:tcPr>
          <w:p w14:paraId="27CCA39F" w14:textId="77777777" w:rsidR="00705340" w:rsidRPr="00A87B11" w:rsidRDefault="000A1DFA">
            <w:pPr>
              <w:spacing w:before="100" w:beforeAutospacing="1" w:after="100" w:afterAutospacing="1" w:line="28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lastRenderedPageBreak/>
              <w:t>队长</w:t>
            </w: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70ADE4D3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姓名</w:t>
            </w:r>
          </w:p>
        </w:tc>
        <w:tc>
          <w:tcPr>
            <w:tcW w:w="1383" w:type="dxa"/>
            <w:vAlign w:val="center"/>
          </w:tcPr>
          <w:p w14:paraId="5A30593A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9" w:type="dxa"/>
            <w:vAlign w:val="center"/>
          </w:tcPr>
          <w:p w14:paraId="0BDBF98A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性别</w:t>
            </w:r>
          </w:p>
        </w:tc>
        <w:tc>
          <w:tcPr>
            <w:tcW w:w="1108" w:type="dxa"/>
            <w:vAlign w:val="center"/>
          </w:tcPr>
          <w:p w14:paraId="1100D317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6" w:type="dxa"/>
            <w:gridSpan w:val="2"/>
            <w:vAlign w:val="center"/>
          </w:tcPr>
          <w:p w14:paraId="67AED66C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民族</w:t>
            </w:r>
          </w:p>
        </w:tc>
        <w:tc>
          <w:tcPr>
            <w:tcW w:w="1027" w:type="dxa"/>
            <w:gridSpan w:val="2"/>
            <w:vAlign w:val="center"/>
          </w:tcPr>
          <w:p w14:paraId="3964C87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6A6C931D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历</w:t>
            </w:r>
          </w:p>
        </w:tc>
        <w:tc>
          <w:tcPr>
            <w:tcW w:w="1134" w:type="dxa"/>
            <w:vAlign w:val="center"/>
          </w:tcPr>
          <w:p w14:paraId="6254BDB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4AE7FDFC" w14:textId="77777777">
        <w:trPr>
          <w:trHeight w:val="579"/>
        </w:trPr>
        <w:tc>
          <w:tcPr>
            <w:tcW w:w="556" w:type="dxa"/>
            <w:vMerge/>
            <w:tcBorders>
              <w:right w:val="single" w:sz="4" w:space="0" w:color="auto"/>
            </w:tcBorders>
            <w:vAlign w:val="center"/>
          </w:tcPr>
          <w:p w14:paraId="3983763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035B2CD2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院及专业</w:t>
            </w:r>
          </w:p>
        </w:tc>
        <w:tc>
          <w:tcPr>
            <w:tcW w:w="4933" w:type="dxa"/>
            <w:gridSpan w:val="7"/>
            <w:vAlign w:val="center"/>
          </w:tcPr>
          <w:p w14:paraId="5BD32C09" w14:textId="77777777" w:rsidR="00705340" w:rsidRPr="00A87B11" w:rsidRDefault="00705340">
            <w:pPr>
              <w:spacing w:before="100" w:beforeAutospacing="1" w:after="100" w:afterAutospacing="1" w:line="2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4F4D3481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年级</w:t>
            </w:r>
          </w:p>
        </w:tc>
        <w:tc>
          <w:tcPr>
            <w:tcW w:w="1134" w:type="dxa"/>
            <w:vAlign w:val="center"/>
          </w:tcPr>
          <w:p w14:paraId="5FE40D88" w14:textId="77777777" w:rsidR="00705340" w:rsidRPr="00A87B11" w:rsidRDefault="00705340">
            <w:pPr>
              <w:spacing w:before="100" w:beforeAutospacing="1" w:after="100" w:afterAutospacing="1" w:line="540" w:lineRule="exact"/>
              <w:ind w:firstLineChars="50" w:firstLine="120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0C34865A" w14:textId="77777777">
        <w:trPr>
          <w:trHeight w:val="454"/>
        </w:trPr>
        <w:tc>
          <w:tcPr>
            <w:tcW w:w="556" w:type="dxa"/>
            <w:vMerge/>
            <w:tcBorders>
              <w:right w:val="single" w:sz="4" w:space="0" w:color="auto"/>
            </w:tcBorders>
            <w:vAlign w:val="center"/>
          </w:tcPr>
          <w:p w14:paraId="410795B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631" w:type="dxa"/>
            <w:gridSpan w:val="2"/>
            <w:tcBorders>
              <w:left w:val="single" w:sz="4" w:space="0" w:color="auto"/>
            </w:tcBorders>
            <w:vAlign w:val="center"/>
          </w:tcPr>
          <w:p w14:paraId="5B089B20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手机号码</w:t>
            </w:r>
          </w:p>
        </w:tc>
        <w:tc>
          <w:tcPr>
            <w:tcW w:w="3228" w:type="dxa"/>
            <w:gridSpan w:val="4"/>
            <w:vAlign w:val="center"/>
          </w:tcPr>
          <w:p w14:paraId="7433F330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8056D1B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电话</w:t>
            </w:r>
          </w:p>
        </w:tc>
        <w:tc>
          <w:tcPr>
            <w:tcW w:w="3128" w:type="dxa"/>
            <w:gridSpan w:val="3"/>
            <w:vAlign w:val="center"/>
          </w:tcPr>
          <w:p w14:paraId="5337513D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077773A1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5612E178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631" w:type="dxa"/>
            <w:gridSpan w:val="2"/>
            <w:vAlign w:val="center"/>
          </w:tcPr>
          <w:p w14:paraId="2D6089F8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E-mail</w:t>
            </w:r>
          </w:p>
        </w:tc>
        <w:tc>
          <w:tcPr>
            <w:tcW w:w="3228" w:type="dxa"/>
            <w:gridSpan w:val="4"/>
            <w:vAlign w:val="center"/>
          </w:tcPr>
          <w:p w14:paraId="6B99AC9C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17FBB63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QQ</w:t>
            </w:r>
          </w:p>
        </w:tc>
        <w:tc>
          <w:tcPr>
            <w:tcW w:w="3128" w:type="dxa"/>
            <w:gridSpan w:val="3"/>
            <w:vAlign w:val="center"/>
          </w:tcPr>
          <w:p w14:paraId="1C4468DC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3528E54" w14:textId="77777777">
        <w:trPr>
          <w:trHeight w:val="454"/>
        </w:trPr>
        <w:tc>
          <w:tcPr>
            <w:tcW w:w="556" w:type="dxa"/>
            <w:vMerge w:val="restart"/>
            <w:vAlign w:val="center"/>
          </w:tcPr>
          <w:p w14:paraId="0C9B8CD8" w14:textId="77777777" w:rsidR="00705340" w:rsidRPr="00A87B11" w:rsidRDefault="000A1DFA">
            <w:pPr>
              <w:spacing w:before="100" w:beforeAutospacing="1" w:after="100" w:afterAutospacing="1" w:line="40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队员</w:t>
            </w:r>
          </w:p>
        </w:tc>
        <w:tc>
          <w:tcPr>
            <w:tcW w:w="898" w:type="dxa"/>
            <w:vAlign w:val="center"/>
          </w:tcPr>
          <w:p w14:paraId="4676EFC8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姓名</w:t>
            </w:r>
          </w:p>
        </w:tc>
        <w:tc>
          <w:tcPr>
            <w:tcW w:w="733" w:type="dxa"/>
            <w:vAlign w:val="center"/>
          </w:tcPr>
          <w:p w14:paraId="5BD99B6B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性别</w:t>
            </w:r>
          </w:p>
        </w:tc>
        <w:tc>
          <w:tcPr>
            <w:tcW w:w="1383" w:type="dxa"/>
            <w:vAlign w:val="center"/>
          </w:tcPr>
          <w:p w14:paraId="462C2C3E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校</w:t>
            </w:r>
          </w:p>
        </w:tc>
        <w:tc>
          <w:tcPr>
            <w:tcW w:w="1845" w:type="dxa"/>
            <w:gridSpan w:val="3"/>
            <w:vAlign w:val="center"/>
          </w:tcPr>
          <w:p w14:paraId="27AA0E3B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院/系别</w:t>
            </w:r>
          </w:p>
        </w:tc>
        <w:tc>
          <w:tcPr>
            <w:tcW w:w="1705" w:type="dxa"/>
            <w:gridSpan w:val="3"/>
            <w:vAlign w:val="center"/>
          </w:tcPr>
          <w:p w14:paraId="41F0C0C1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专业</w:t>
            </w:r>
          </w:p>
        </w:tc>
        <w:tc>
          <w:tcPr>
            <w:tcW w:w="998" w:type="dxa"/>
            <w:vAlign w:val="center"/>
          </w:tcPr>
          <w:p w14:paraId="4C1F855A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学历</w:t>
            </w:r>
          </w:p>
        </w:tc>
        <w:tc>
          <w:tcPr>
            <w:tcW w:w="1134" w:type="dxa"/>
            <w:vAlign w:val="center"/>
          </w:tcPr>
          <w:p w14:paraId="704BB458" w14:textId="77777777" w:rsidR="00705340" w:rsidRPr="00A87B11" w:rsidRDefault="000A1DFA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年级</w:t>
            </w:r>
          </w:p>
        </w:tc>
      </w:tr>
      <w:tr w:rsidR="00A87B11" w:rsidRPr="00A87B11" w14:paraId="6BB36706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312AF7D2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vAlign w:val="center"/>
          </w:tcPr>
          <w:p w14:paraId="5871FBD2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27D67A8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6A27AC0A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0EFFE669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0A36F768" w14:textId="77777777" w:rsidR="00705340" w:rsidRPr="00A87B11" w:rsidRDefault="000A1DFA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 xml:space="preserve">  </w:t>
            </w:r>
          </w:p>
        </w:tc>
        <w:tc>
          <w:tcPr>
            <w:tcW w:w="998" w:type="dxa"/>
            <w:vAlign w:val="center"/>
          </w:tcPr>
          <w:p w14:paraId="79BDF92A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0CBCC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06B2FA8A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5C84429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tcBorders>
              <w:top w:val="nil"/>
            </w:tcBorders>
            <w:vAlign w:val="center"/>
          </w:tcPr>
          <w:p w14:paraId="58FCA7E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6FC21019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02F07E5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5F2C127E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38CE56C6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5EE3C318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2C04F66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F658038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1B4224A0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tcBorders>
              <w:top w:val="nil"/>
            </w:tcBorders>
            <w:vAlign w:val="center"/>
          </w:tcPr>
          <w:p w14:paraId="5383D335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034A843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5CBF7518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37FBF343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57B01E24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1A812BE3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87D7103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6177B4F8" w14:textId="77777777">
        <w:trPr>
          <w:trHeight w:val="454"/>
        </w:trPr>
        <w:tc>
          <w:tcPr>
            <w:tcW w:w="556" w:type="dxa"/>
            <w:vMerge/>
            <w:vAlign w:val="center"/>
          </w:tcPr>
          <w:p w14:paraId="63F4AF0C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898" w:type="dxa"/>
            <w:vAlign w:val="center"/>
          </w:tcPr>
          <w:p w14:paraId="3CEC3CD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733" w:type="dxa"/>
            <w:vAlign w:val="center"/>
          </w:tcPr>
          <w:p w14:paraId="4DE804DD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383" w:type="dxa"/>
            <w:vAlign w:val="center"/>
          </w:tcPr>
          <w:p w14:paraId="590F618F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845" w:type="dxa"/>
            <w:gridSpan w:val="3"/>
            <w:vAlign w:val="center"/>
          </w:tcPr>
          <w:p w14:paraId="3E1E8B88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705" w:type="dxa"/>
            <w:gridSpan w:val="3"/>
            <w:vAlign w:val="center"/>
          </w:tcPr>
          <w:p w14:paraId="34DBBF6B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998" w:type="dxa"/>
            <w:vAlign w:val="center"/>
          </w:tcPr>
          <w:p w14:paraId="6D4B2BA2" w14:textId="77777777" w:rsidR="00705340" w:rsidRPr="00A87B11" w:rsidRDefault="00705340">
            <w:pPr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D5D5CB" w14:textId="77777777" w:rsidR="00705340" w:rsidRPr="00A87B11" w:rsidRDefault="00705340">
            <w:pPr>
              <w:spacing w:before="100" w:beforeAutospacing="1" w:after="100" w:afterAutospacing="1" w:line="540" w:lineRule="exact"/>
              <w:jc w:val="center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1F7F6187" w14:textId="77777777">
        <w:trPr>
          <w:trHeight w:val="449"/>
        </w:trPr>
        <w:tc>
          <w:tcPr>
            <w:tcW w:w="9252" w:type="dxa"/>
            <w:gridSpan w:val="12"/>
            <w:vAlign w:val="center"/>
          </w:tcPr>
          <w:p w14:paraId="48668168" w14:textId="77777777" w:rsidR="00705340" w:rsidRPr="00A87B11" w:rsidRDefault="000A1DFA">
            <w:pPr>
              <w:spacing w:before="100" w:beforeAutospacing="1" w:after="100" w:afterAutospacing="1"/>
              <w:jc w:val="center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b/>
                <w:sz w:val="24"/>
                <w:szCs w:val="24"/>
                <w:lang w:bidi="th-TH"/>
              </w:rPr>
              <w:t>一、项目摘要（500字以内）</w:t>
            </w:r>
          </w:p>
        </w:tc>
      </w:tr>
      <w:tr w:rsidR="00A87B11" w:rsidRPr="00A87B11" w14:paraId="1ABE5B48" w14:textId="77777777">
        <w:trPr>
          <w:trHeight w:val="3573"/>
        </w:trPr>
        <w:tc>
          <w:tcPr>
            <w:tcW w:w="9252" w:type="dxa"/>
            <w:gridSpan w:val="12"/>
          </w:tcPr>
          <w:p w14:paraId="74CD3D59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00B78036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5CFF9E9A" w14:textId="77777777">
        <w:trPr>
          <w:trHeight w:val="452"/>
        </w:trPr>
        <w:tc>
          <w:tcPr>
            <w:tcW w:w="9252" w:type="dxa"/>
            <w:gridSpan w:val="12"/>
            <w:vAlign w:val="center"/>
          </w:tcPr>
          <w:p w14:paraId="13C08D76" w14:textId="77777777" w:rsidR="00705340" w:rsidRPr="00A87B11" w:rsidRDefault="000A1DFA">
            <w:pPr>
              <w:spacing w:before="100" w:beforeAutospacing="1" w:after="100" w:afterAutospacing="1"/>
              <w:jc w:val="center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b/>
                <w:sz w:val="24"/>
                <w:szCs w:val="24"/>
                <w:lang w:bidi="th-TH"/>
              </w:rPr>
              <w:t>二、课题研究介绍（3000字以内）</w:t>
            </w:r>
          </w:p>
        </w:tc>
      </w:tr>
      <w:tr w:rsidR="00A87B11" w:rsidRPr="00A87B11" w14:paraId="24B3ED39" w14:textId="77777777" w:rsidTr="00286035">
        <w:trPr>
          <w:trHeight w:val="4116"/>
        </w:trPr>
        <w:tc>
          <w:tcPr>
            <w:tcW w:w="9252" w:type="dxa"/>
            <w:gridSpan w:val="12"/>
          </w:tcPr>
          <w:p w14:paraId="55745B04" w14:textId="77777777" w:rsidR="00705340" w:rsidRPr="00A87B11" w:rsidRDefault="000A1DFA">
            <w:pPr>
              <w:numPr>
                <w:ilvl w:val="0"/>
                <w:numId w:val="2"/>
              </w:num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研究背景，目的和意义</w:t>
            </w:r>
          </w:p>
          <w:p w14:paraId="6BD47B2C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after="440" w:line="400" w:lineRule="exact"/>
              <w:rPr>
                <w:rFonts w:ascii="仿宋_GB2312" w:eastAsia="仿宋_GB2312"/>
                <w:sz w:val="24"/>
                <w:szCs w:val="24"/>
              </w:rPr>
            </w:pPr>
          </w:p>
          <w:p w14:paraId="51863534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after="440" w:line="400" w:lineRule="exac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18B558C4" w14:textId="77777777">
        <w:trPr>
          <w:trHeight w:val="5120"/>
        </w:trPr>
        <w:tc>
          <w:tcPr>
            <w:tcW w:w="9252" w:type="dxa"/>
            <w:gridSpan w:val="12"/>
          </w:tcPr>
          <w:p w14:paraId="25A07BAD" w14:textId="77777777" w:rsidR="00705340" w:rsidRPr="00A87B11" w:rsidRDefault="000A1DFA">
            <w:pPr>
              <w:numPr>
                <w:ilvl w:val="0"/>
                <w:numId w:val="3"/>
              </w:num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lastRenderedPageBreak/>
              <w:t>研究内容，实验原理及实验方案（简述，突出可行性）</w:t>
            </w:r>
          </w:p>
        </w:tc>
      </w:tr>
      <w:tr w:rsidR="00A87B11" w:rsidRPr="00A87B11" w14:paraId="055E2E3B" w14:textId="77777777">
        <w:trPr>
          <w:trHeight w:val="2638"/>
        </w:trPr>
        <w:tc>
          <w:tcPr>
            <w:tcW w:w="9252" w:type="dxa"/>
            <w:gridSpan w:val="12"/>
          </w:tcPr>
          <w:p w14:paraId="001B2489" w14:textId="77777777" w:rsidR="00705340" w:rsidRPr="00A87B11" w:rsidRDefault="000A1DFA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3、拟解决的主要问题</w:t>
            </w:r>
          </w:p>
          <w:p w14:paraId="2C553A44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5CA919C5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5E4E8556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0A355100" w14:textId="77777777">
        <w:trPr>
          <w:trHeight w:val="2837"/>
        </w:trPr>
        <w:tc>
          <w:tcPr>
            <w:tcW w:w="9252" w:type="dxa"/>
            <w:gridSpan w:val="12"/>
          </w:tcPr>
          <w:p w14:paraId="092035D3" w14:textId="77777777" w:rsidR="00705340" w:rsidRPr="00A87B11" w:rsidRDefault="000A1DFA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4、预期成果</w:t>
            </w:r>
          </w:p>
          <w:p w14:paraId="33BD8F75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01C49825" w14:textId="77777777">
        <w:trPr>
          <w:trHeight w:val="2977"/>
        </w:trPr>
        <w:tc>
          <w:tcPr>
            <w:tcW w:w="9252" w:type="dxa"/>
            <w:gridSpan w:val="12"/>
          </w:tcPr>
          <w:p w14:paraId="3A712A24" w14:textId="77777777" w:rsidR="00705340" w:rsidRPr="00A87B11" w:rsidRDefault="000A1DFA">
            <w:pPr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</w:rPr>
              <w:t>5、项目创新点</w:t>
            </w:r>
          </w:p>
          <w:p w14:paraId="226A8950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  <w:p w14:paraId="6C227A8E" w14:textId="77777777" w:rsidR="00705340" w:rsidRPr="00A87B11" w:rsidRDefault="00705340">
            <w:pPr>
              <w:tabs>
                <w:tab w:val="left" w:pos="4140"/>
              </w:tabs>
              <w:adjustRightInd w:val="0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A87B11" w:rsidRPr="00A87B11" w14:paraId="146734C2" w14:textId="77777777">
        <w:trPr>
          <w:trHeight w:val="454"/>
        </w:trPr>
        <w:tc>
          <w:tcPr>
            <w:tcW w:w="9252" w:type="dxa"/>
            <w:gridSpan w:val="12"/>
            <w:vAlign w:val="center"/>
          </w:tcPr>
          <w:p w14:paraId="6E0D6EF9" w14:textId="77777777" w:rsidR="00705340" w:rsidRPr="00A87B11" w:rsidRDefault="000A1DFA">
            <w:pPr>
              <w:spacing w:before="100" w:beforeAutospacing="1" w:after="100" w:afterAutospacing="1"/>
              <w:jc w:val="center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b/>
                <w:sz w:val="24"/>
                <w:szCs w:val="24"/>
                <w:lang w:bidi="th-TH"/>
              </w:rPr>
              <w:lastRenderedPageBreak/>
              <w:t>三、课题实施计划（500 字以内）</w:t>
            </w:r>
          </w:p>
        </w:tc>
      </w:tr>
      <w:tr w:rsidR="00A87B11" w:rsidRPr="00A87B11" w14:paraId="2D292AC4" w14:textId="77777777">
        <w:trPr>
          <w:trHeight w:val="2932"/>
        </w:trPr>
        <w:tc>
          <w:tcPr>
            <w:tcW w:w="9252" w:type="dxa"/>
            <w:gridSpan w:val="12"/>
          </w:tcPr>
          <w:p w14:paraId="565FA90D" w14:textId="77777777" w:rsidR="00705340" w:rsidRPr="00A87B11" w:rsidRDefault="000A1DFA">
            <w:pPr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  <w:lang w:bidi="th-TH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计划课题成员分工</w:t>
            </w:r>
          </w:p>
          <w:p w14:paraId="2EE548DE" w14:textId="77777777" w:rsidR="00705340" w:rsidRPr="00A87B11" w:rsidRDefault="00705340">
            <w:p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  <w:lang w:bidi="th-TH"/>
              </w:rPr>
            </w:pPr>
          </w:p>
        </w:tc>
      </w:tr>
      <w:tr w:rsidR="00A87B11" w:rsidRPr="00A87B11" w14:paraId="27C85905" w14:textId="77777777" w:rsidTr="00A87B11">
        <w:trPr>
          <w:trHeight w:val="2958"/>
        </w:trPr>
        <w:tc>
          <w:tcPr>
            <w:tcW w:w="9252" w:type="dxa"/>
            <w:gridSpan w:val="12"/>
            <w:tcBorders>
              <w:bottom w:val="single" w:sz="4" w:space="0" w:color="auto"/>
            </w:tcBorders>
          </w:tcPr>
          <w:p w14:paraId="1F5A6AEF" w14:textId="77777777" w:rsidR="00705340" w:rsidRPr="00A87B11" w:rsidRDefault="000A1DFA">
            <w:pPr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仿宋_GB2312" w:eastAsia="仿宋_GB2312"/>
                <w:sz w:val="24"/>
                <w:szCs w:val="24"/>
              </w:rPr>
            </w:pPr>
            <w:r w:rsidRPr="00A87B11">
              <w:rPr>
                <w:rFonts w:ascii="仿宋_GB2312" w:eastAsia="仿宋_GB2312" w:hint="eastAsia"/>
                <w:sz w:val="24"/>
                <w:szCs w:val="24"/>
                <w:lang w:bidi="th-TH"/>
              </w:rPr>
              <w:t>计划课题研究时间安排</w:t>
            </w:r>
          </w:p>
          <w:p w14:paraId="6AC52279" w14:textId="77777777" w:rsidR="00705340" w:rsidRPr="00A87B11" w:rsidRDefault="00705340">
            <w:pPr>
              <w:tabs>
                <w:tab w:val="left" w:pos="4140"/>
              </w:tabs>
              <w:adjustRightInd w:val="0"/>
              <w:spacing w:line="360" w:lineRule="auto"/>
              <w:rPr>
                <w:rFonts w:ascii="仿宋_GB2312" w:eastAsia="仿宋_GB2312"/>
                <w:b/>
                <w:sz w:val="24"/>
                <w:szCs w:val="24"/>
                <w:lang w:bidi="th-TH"/>
              </w:rPr>
            </w:pPr>
          </w:p>
        </w:tc>
      </w:tr>
      <w:tr w:rsidR="00A87B11" w:rsidRPr="00A87B11" w14:paraId="199D79CA" w14:textId="77777777" w:rsidTr="00286035">
        <w:trPr>
          <w:trHeight w:val="4398"/>
        </w:trPr>
        <w:tc>
          <w:tcPr>
            <w:tcW w:w="9252" w:type="dxa"/>
            <w:gridSpan w:val="12"/>
            <w:tcBorders>
              <w:bottom w:val="single" w:sz="4" w:space="0" w:color="auto"/>
            </w:tcBorders>
          </w:tcPr>
          <w:p w14:paraId="7E850F15" w14:textId="5698A8AF" w:rsidR="00705340" w:rsidRPr="00A87B11" w:rsidRDefault="000A1DFA" w:rsidP="00A87B11">
            <w:pPr>
              <w:pBdr>
                <w:bottom w:val="single" w:sz="4" w:space="1" w:color="auto"/>
              </w:pBdr>
              <w:spacing w:before="100" w:beforeAutospacing="1" w:after="100" w:afterAutospacing="1" w:line="360" w:lineRule="auto"/>
              <w:jc w:val="center"/>
              <w:rPr>
                <w:lang w:bidi="th-TH"/>
              </w:rPr>
            </w:pPr>
            <w:r w:rsidRPr="00A87B11">
              <w:rPr>
                <w:rFonts w:ascii="仿宋_GB2312" w:eastAsia="仿宋_GB2312" w:hint="eastAsia"/>
                <w:b/>
                <w:sz w:val="24"/>
                <w:szCs w:val="24"/>
                <w:lang w:bidi="th-TH"/>
              </w:rPr>
              <w:t>四、初审意见</w:t>
            </w:r>
          </w:p>
          <w:p w14:paraId="51A09516" w14:textId="0E0D7971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A87B11">
              <w:rPr>
                <w:rFonts w:hint="eastAsia"/>
                <w:lang w:bidi="th-TH"/>
              </w:rPr>
              <w:t xml:space="preserve"> </w:t>
            </w:r>
            <w:r w:rsidRPr="00A87B11">
              <w:rPr>
                <w:lang w:bidi="th-TH"/>
              </w:rPr>
              <w:t xml:space="preserve">   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经大赛评审委员会专家综合评议，符合/不符合大赛主题，同意/不同意进入实验研究。</w:t>
            </w:r>
          </w:p>
          <w:p w14:paraId="18843B98" w14:textId="77777777" w:rsidR="00705340" w:rsidRPr="00286035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23EEFE74" w14:textId="77777777" w:rsidR="00705340" w:rsidRPr="00286035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22A45F84" w14:textId="77777777" w:rsidR="00705340" w:rsidRPr="00286035" w:rsidRDefault="00705340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</w:p>
          <w:p w14:paraId="16F10759" w14:textId="35F8A5C4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材料科学与工程学院（公章）</w:t>
            </w:r>
          </w:p>
          <w:p w14:paraId="37B3A43E" w14:textId="77777777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       </w:t>
            </w:r>
          </w:p>
          <w:p w14:paraId="01B0C03C" w14:textId="46DDC819" w:rsidR="00705340" w:rsidRPr="00286035" w:rsidRDefault="000A1DFA">
            <w:pPr>
              <w:widowControl/>
              <w:rPr>
                <w:rFonts w:ascii="仿宋" w:eastAsia="仿宋" w:hAnsi="仿宋"/>
                <w:sz w:val="24"/>
                <w:lang w:bidi="th-TH"/>
              </w:rPr>
            </w:pP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                                  </w:t>
            </w:r>
            <w:r w:rsidR="00286035"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年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</w:t>
            </w:r>
            <w:r w:rsidR="00286035">
              <w:rPr>
                <w:rFonts w:ascii="仿宋" w:eastAsia="仿宋" w:hAnsi="仿宋" w:hint="eastAsia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 xml:space="preserve">月 </w:t>
            </w:r>
            <w:r w:rsidRPr="00286035">
              <w:rPr>
                <w:rFonts w:ascii="仿宋" w:eastAsia="仿宋" w:hAnsi="仿宋"/>
                <w:sz w:val="24"/>
                <w:lang w:bidi="th-TH"/>
              </w:rPr>
              <w:t xml:space="preserve">    </w:t>
            </w:r>
            <w:r w:rsidRPr="00286035">
              <w:rPr>
                <w:rFonts w:ascii="仿宋" w:eastAsia="仿宋" w:hAnsi="仿宋" w:hint="eastAsia"/>
                <w:sz w:val="24"/>
                <w:lang w:bidi="th-TH"/>
              </w:rPr>
              <w:t>日</w:t>
            </w:r>
          </w:p>
          <w:p w14:paraId="74CB6BE0" w14:textId="77777777" w:rsidR="00705340" w:rsidRPr="00A87B11" w:rsidRDefault="00705340">
            <w:pPr>
              <w:widowControl/>
              <w:rPr>
                <w:lang w:bidi="th-TH"/>
              </w:rPr>
            </w:pPr>
          </w:p>
          <w:p w14:paraId="3AF6656A" w14:textId="77777777" w:rsidR="00705340" w:rsidRPr="00A87B11" w:rsidRDefault="00705340">
            <w:pPr>
              <w:widowControl/>
              <w:rPr>
                <w:lang w:bidi="th-TH"/>
              </w:rPr>
            </w:pPr>
          </w:p>
        </w:tc>
      </w:tr>
    </w:tbl>
    <w:p w14:paraId="5CC50A9C" w14:textId="614138C2" w:rsidR="00705340" w:rsidRPr="00A87B11" w:rsidRDefault="00705340">
      <w:pPr>
        <w:rPr>
          <w:rFonts w:ascii="Times New Roman" w:hAnsi="Times New Roman" w:cs="Times New Roman"/>
          <w:sz w:val="28"/>
          <w:szCs w:val="28"/>
        </w:rPr>
      </w:pPr>
    </w:p>
    <w:sectPr w:rsidR="00705340" w:rsidRPr="00A87B11" w:rsidSect="00C85B72">
      <w:footerReference w:type="default" r:id="rId10"/>
      <w:pgSz w:w="11910" w:h="16840"/>
      <w:pgMar w:top="1418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71DA1C" w14:textId="77777777" w:rsidR="00E55766" w:rsidRDefault="00E55766">
      <w:r>
        <w:separator/>
      </w:r>
    </w:p>
  </w:endnote>
  <w:endnote w:type="continuationSeparator" w:id="0">
    <w:p w14:paraId="66348C92" w14:textId="77777777" w:rsidR="00E55766" w:rsidRDefault="00E55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B8C497" w14:textId="77777777" w:rsidR="00705340" w:rsidRDefault="000A1DFA">
    <w:pPr>
      <w:pStyle w:val="a4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9B4729" wp14:editId="5020DE9B">
              <wp:simplePos x="0" y="0"/>
              <wp:positionH relativeFrom="margin">
                <wp:posOffset>2408013</wp:posOffset>
              </wp:positionH>
              <wp:positionV relativeFrom="paragraph">
                <wp:posOffset>-136112</wp:posOffset>
              </wp:positionV>
              <wp:extent cx="706837" cy="1828800"/>
              <wp:effectExtent l="0" t="0" r="0" b="889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6837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139A40" w14:textId="77777777" w:rsidR="00705340" w:rsidRDefault="000A1DFA">
                          <w:pPr>
                            <w:pStyle w:val="a4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513D94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2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189.6pt;margin-top:-10.7pt;width:55.6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" filled="f" stroked="f" strokeweight=".5pt">
              <v:textbox style="mso-fit-shape-to-text:t" inset="0,0,0,0">
                <w:txbxContent>
                  <w:p w14:paraId="06139A40" w14:textId="77777777" w:rsidR="00705340" w:rsidRDefault="000A1DFA">
                    <w:pPr>
                      <w:pStyle w:val="a4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513D94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2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0E68CB" w14:textId="77777777" w:rsidR="00E55766" w:rsidRDefault="00E55766">
      <w:r>
        <w:separator/>
      </w:r>
    </w:p>
  </w:footnote>
  <w:footnote w:type="continuationSeparator" w:id="0">
    <w:p w14:paraId="2379BB7C" w14:textId="77777777" w:rsidR="00E55766" w:rsidRDefault="00E55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2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59F91C73"/>
    <w:multiLevelType w:val="singleLevel"/>
    <w:tmpl w:val="59F91C73"/>
    <w:lvl w:ilvl="0">
      <w:start w:val="1"/>
      <w:numFmt w:val="decimal"/>
      <w:suff w:val="nothing"/>
      <w:lvlText w:val="%1、"/>
      <w:lvlJc w:val="left"/>
    </w:lvl>
  </w:abstractNum>
  <w:abstractNum w:abstractNumId="2">
    <w:nsid w:val="59F924DE"/>
    <w:multiLevelType w:val="singleLevel"/>
    <w:tmpl w:val="59F924DE"/>
    <w:lvl w:ilvl="0">
      <w:start w:val="2"/>
      <w:numFmt w:val="decimal"/>
      <w:suff w:val="nothing"/>
      <w:lvlText w:val="%1、"/>
      <w:lvlJc w:val="left"/>
    </w:lvl>
  </w:abstractNum>
  <w:abstractNum w:abstractNumId="3">
    <w:nsid w:val="59FAB20F"/>
    <w:multiLevelType w:val="singleLevel"/>
    <w:tmpl w:val="59FAB20F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Y2szCwMDI0NjRS0lEKTi0uzszPAykwqgUAiLa/7SwAAAA="/>
  </w:docVars>
  <w:rsids>
    <w:rsidRoot w:val="006A0B2B"/>
    <w:rsid w:val="0000412B"/>
    <w:rsid w:val="00025956"/>
    <w:rsid w:val="00051BA0"/>
    <w:rsid w:val="00066124"/>
    <w:rsid w:val="000907AB"/>
    <w:rsid w:val="000A1DFA"/>
    <w:rsid w:val="000B4B14"/>
    <w:rsid w:val="000D1C98"/>
    <w:rsid w:val="000F3B73"/>
    <w:rsid w:val="00141997"/>
    <w:rsid w:val="00156D20"/>
    <w:rsid w:val="0019168B"/>
    <w:rsid w:val="001B3EE4"/>
    <w:rsid w:val="001B4D8A"/>
    <w:rsid w:val="00255B17"/>
    <w:rsid w:val="00255BF7"/>
    <w:rsid w:val="00267553"/>
    <w:rsid w:val="00286035"/>
    <w:rsid w:val="002A48FA"/>
    <w:rsid w:val="002B080B"/>
    <w:rsid w:val="002E0456"/>
    <w:rsid w:val="002E2B52"/>
    <w:rsid w:val="002F7228"/>
    <w:rsid w:val="003828EF"/>
    <w:rsid w:val="003D7730"/>
    <w:rsid w:val="003F1B4F"/>
    <w:rsid w:val="00414149"/>
    <w:rsid w:val="00445F28"/>
    <w:rsid w:val="00491AB0"/>
    <w:rsid w:val="004A46E1"/>
    <w:rsid w:val="00513D94"/>
    <w:rsid w:val="00523A4C"/>
    <w:rsid w:val="00560B28"/>
    <w:rsid w:val="005661FB"/>
    <w:rsid w:val="00573085"/>
    <w:rsid w:val="005A74C0"/>
    <w:rsid w:val="005B0EA2"/>
    <w:rsid w:val="005C5075"/>
    <w:rsid w:val="0067353A"/>
    <w:rsid w:val="006A0B2B"/>
    <w:rsid w:val="006A1367"/>
    <w:rsid w:val="006D63E9"/>
    <w:rsid w:val="00705340"/>
    <w:rsid w:val="00726C6D"/>
    <w:rsid w:val="00747143"/>
    <w:rsid w:val="007F3B92"/>
    <w:rsid w:val="007F3FFE"/>
    <w:rsid w:val="00800225"/>
    <w:rsid w:val="00864EB9"/>
    <w:rsid w:val="0086520B"/>
    <w:rsid w:val="00867586"/>
    <w:rsid w:val="00874E24"/>
    <w:rsid w:val="008A1364"/>
    <w:rsid w:val="00913D80"/>
    <w:rsid w:val="00936266"/>
    <w:rsid w:val="009376A6"/>
    <w:rsid w:val="00996328"/>
    <w:rsid w:val="009C2DA5"/>
    <w:rsid w:val="009C68EC"/>
    <w:rsid w:val="009E5888"/>
    <w:rsid w:val="00A25A7A"/>
    <w:rsid w:val="00A4587E"/>
    <w:rsid w:val="00A52CAF"/>
    <w:rsid w:val="00A667C9"/>
    <w:rsid w:val="00A87B11"/>
    <w:rsid w:val="00A9256E"/>
    <w:rsid w:val="00AE3F3D"/>
    <w:rsid w:val="00B87547"/>
    <w:rsid w:val="00BA69B6"/>
    <w:rsid w:val="00BF6F6B"/>
    <w:rsid w:val="00C121F8"/>
    <w:rsid w:val="00C71C64"/>
    <w:rsid w:val="00C85B72"/>
    <w:rsid w:val="00C86E60"/>
    <w:rsid w:val="00CB5089"/>
    <w:rsid w:val="00CC1274"/>
    <w:rsid w:val="00D03BA1"/>
    <w:rsid w:val="00D5785C"/>
    <w:rsid w:val="00D727D4"/>
    <w:rsid w:val="00E30F46"/>
    <w:rsid w:val="00E34D00"/>
    <w:rsid w:val="00E3721E"/>
    <w:rsid w:val="00E40F36"/>
    <w:rsid w:val="00E55766"/>
    <w:rsid w:val="00E5684F"/>
    <w:rsid w:val="00E74787"/>
    <w:rsid w:val="00EA6E0A"/>
    <w:rsid w:val="00EF7526"/>
    <w:rsid w:val="00F01BE9"/>
    <w:rsid w:val="00F34BE7"/>
    <w:rsid w:val="00F57282"/>
    <w:rsid w:val="00F759F2"/>
    <w:rsid w:val="00F847DE"/>
    <w:rsid w:val="00F84DA5"/>
    <w:rsid w:val="00FA7C62"/>
    <w:rsid w:val="131133E1"/>
    <w:rsid w:val="1AB67E36"/>
    <w:rsid w:val="29FA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BEBC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page number" w:semiHidden="0" w:uiPriority="0" w:unhideWhenUsed="0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page number" w:semiHidden="0" w:uiPriority="0" w:unhideWhenUsed="0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9"/>
    <w:qFormat/>
    <w:pPr>
      <w:ind w:left="128"/>
      <w:outlineLvl w:val="0"/>
    </w:pPr>
    <w:rPr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32"/>
      <w:szCs w:val="32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</w:style>
  <w:style w:type="character" w:styleId="a7">
    <w:name w:val="page number"/>
    <w:basedOn w:val="a0"/>
    <w:rPr>
      <w:rFonts w:ascii="Times New Roman" w:eastAsia="宋体" w:hAnsi="Times New Roman" w:cs="Times New Roman"/>
    </w:rPr>
  </w:style>
  <w:style w:type="character" w:styleId="a8">
    <w:name w:val="Hyperlink"/>
    <w:basedOn w:val="a0"/>
    <w:uiPriority w:val="99"/>
    <w:unhideWhenUsed/>
    <w:rPr>
      <w:color w:val="0000FF" w:themeColor="hyperlink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页眉 Char"/>
    <w:basedOn w:val="a0"/>
    <w:link w:val="a5"/>
    <w:uiPriority w:val="99"/>
    <w:rPr>
      <w:rFonts w:ascii="宋体" w:eastAsia="宋体" w:hAnsi="宋体" w:cs="宋体"/>
      <w:sz w:val="18"/>
      <w:szCs w:val="18"/>
      <w:lang w:val="zh-CN" w:eastAsia="zh-CN" w:bidi="zh-CN"/>
    </w:rPr>
  </w:style>
  <w:style w:type="character" w:customStyle="1" w:styleId="Char">
    <w:name w:val="页脚 Char"/>
    <w:basedOn w:val="a0"/>
    <w:link w:val="a4"/>
    <w:uiPriority w:val="99"/>
    <w:rPr>
      <w:rFonts w:ascii="宋体" w:eastAsia="宋体" w:hAnsi="宋体" w:cs="宋体"/>
      <w:sz w:val="18"/>
      <w:szCs w:val="18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&#21457;&#36865;&#21040;chuzhengw@16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 pan</dc:creator>
  <cp:lastModifiedBy>science forever</cp:lastModifiedBy>
  <cp:revision>16</cp:revision>
  <dcterms:created xsi:type="dcterms:W3CDTF">2023-11-04T08:27:00Z</dcterms:created>
  <dcterms:modified xsi:type="dcterms:W3CDTF">2023-11-0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3T00:00:00Z</vt:filetime>
  </property>
  <property fmtid="{D5CDD505-2E9C-101B-9397-08002B2CF9AE}" pid="5" name="KSOProductBuildVer">
    <vt:lpwstr>2052-11.1.0.10495</vt:lpwstr>
  </property>
  <property fmtid="{D5CDD505-2E9C-101B-9397-08002B2CF9AE}" pid="6" name="ICV">
    <vt:lpwstr>4916933BBAEC4FE6A886C250F4E10FC6</vt:lpwstr>
  </property>
</Properties>
</file>